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FC069" w14:textId="2199DB18" w:rsidR="007E6F14" w:rsidRDefault="00E47E0A" w:rsidP="007E6F14">
      <w:pPr>
        <w:pStyle w:val="ESNHeader"/>
      </w:pPr>
      <w:r>
        <w:t>Digital Marketing</w:t>
      </w:r>
      <w:r w:rsidR="007E6F14">
        <w:t xml:space="preserve"> </w:t>
      </w:r>
      <w:r w:rsidR="004D307B">
        <w:t>I</w:t>
      </w:r>
      <w:r>
        <w:t>nternship</w:t>
      </w:r>
      <w:r w:rsidR="007E6F14">
        <w:br/>
      </w:r>
      <w:r w:rsidR="007E6F14" w:rsidRPr="007E6F14">
        <w:rPr>
          <w:rStyle w:val="ESNSubheaderIChar"/>
        </w:rPr>
        <w:t>Application form</w:t>
      </w:r>
    </w:p>
    <w:p w14:paraId="152F0065" w14:textId="77777777" w:rsidR="007E6F14" w:rsidRDefault="007E6F14" w:rsidP="007E6F14">
      <w:pPr>
        <w:pStyle w:val="ESNBody"/>
      </w:pPr>
    </w:p>
    <w:p w14:paraId="3DC41C7A" w14:textId="340611A7" w:rsidR="007E6F14" w:rsidRPr="007E6F14" w:rsidRDefault="007E6F14" w:rsidP="007E6F14">
      <w:pPr>
        <w:pStyle w:val="ESNBody"/>
        <w:rPr>
          <w:rFonts w:ascii="Times New Roman" w:hAnsi="Times New Roman" w:cs="Times New Roman"/>
          <w:sz w:val="24"/>
          <w:szCs w:val="24"/>
        </w:rPr>
      </w:pPr>
      <w:r w:rsidRPr="007E6F14">
        <w:t xml:space="preserve">In order to apply, please answer the questions below and be careful with the word limit. Please do </w:t>
      </w:r>
      <w:r w:rsidRPr="007E6F14">
        <w:rPr>
          <w:b/>
        </w:rPr>
        <w:t>NOT</w:t>
      </w:r>
      <w:r w:rsidRPr="007E6F14">
        <w:t xml:space="preserve"> send a separate motivation letter.</w:t>
      </w:r>
    </w:p>
    <w:p w14:paraId="27853E47" w14:textId="77777777" w:rsidR="007E6F14" w:rsidRPr="007E6F14" w:rsidRDefault="007E6F14" w:rsidP="007E6F1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14:paraId="3B0942F2" w14:textId="76742AF2" w:rsidR="007E6F14" w:rsidRPr="007E6F14" w:rsidRDefault="007E6F14" w:rsidP="007E6F14">
      <w:pPr>
        <w:pStyle w:val="ESNBody"/>
        <w:jc w:val="left"/>
        <w:rPr>
          <w:rFonts w:ascii="Times New Roman" w:hAnsi="Times New Roman" w:cs="Times New Roman"/>
          <w:b/>
          <w:sz w:val="24"/>
          <w:szCs w:val="24"/>
        </w:rPr>
      </w:pPr>
      <w:r w:rsidRPr="007E6F14">
        <w:rPr>
          <w:b/>
        </w:rPr>
        <w:t>Name:</w:t>
      </w:r>
      <w:r w:rsidRPr="007E6F14">
        <w:rPr>
          <w:rFonts w:ascii="Times New Roman" w:hAnsi="Times New Roman" w:cs="Times New Roman"/>
          <w:b/>
          <w:sz w:val="24"/>
          <w:szCs w:val="24"/>
        </w:rPr>
        <w:br/>
      </w:r>
      <w:r w:rsidRPr="007E6F14">
        <w:rPr>
          <w:b/>
        </w:rPr>
        <w:t>Email address:</w:t>
      </w:r>
      <w:r w:rsidRPr="007E6F14">
        <w:rPr>
          <w:rFonts w:ascii="Times New Roman" w:hAnsi="Times New Roman" w:cs="Times New Roman"/>
          <w:b/>
          <w:sz w:val="24"/>
          <w:szCs w:val="24"/>
        </w:rPr>
        <w:br/>
      </w:r>
      <w:r w:rsidRPr="007E6F14">
        <w:rPr>
          <w:b/>
        </w:rPr>
        <w:t>Telephone number:</w:t>
      </w:r>
    </w:p>
    <w:p w14:paraId="082032D9" w14:textId="77777777" w:rsidR="007E6F14" w:rsidRPr="007E6F14" w:rsidRDefault="007E6F14" w:rsidP="007E6F14">
      <w:pPr>
        <w:pStyle w:val="ESNBody"/>
        <w:rPr>
          <w:b/>
        </w:rPr>
      </w:pPr>
    </w:p>
    <w:p w14:paraId="6862996C" w14:textId="3CE52424" w:rsidR="00E47E0A" w:rsidRPr="004D307B" w:rsidRDefault="00E47E0A" w:rsidP="004D307B">
      <w:pPr>
        <w:pStyle w:val="ESNBody"/>
        <w:numPr>
          <w:ilvl w:val="0"/>
          <w:numId w:val="4"/>
        </w:numPr>
        <w:rPr>
          <w:b/>
        </w:rPr>
      </w:pPr>
      <w:r>
        <w:rPr>
          <w:b/>
        </w:rPr>
        <w:t>W</w:t>
      </w:r>
      <w:r w:rsidRPr="00E47E0A">
        <w:rPr>
          <w:b/>
        </w:rPr>
        <w:t xml:space="preserve">hy </w:t>
      </w:r>
      <w:r w:rsidR="004D307B">
        <w:rPr>
          <w:b/>
        </w:rPr>
        <w:t xml:space="preserve">are you applying for </w:t>
      </w:r>
      <w:r w:rsidRPr="00E47E0A">
        <w:rPr>
          <w:b/>
        </w:rPr>
        <w:t xml:space="preserve">the position of Digital Marketing Intern </w:t>
      </w:r>
      <w:r w:rsidR="004D307B">
        <w:rPr>
          <w:b/>
        </w:rPr>
        <w:t>at Erasmus Student Network</w:t>
      </w:r>
      <w:r w:rsidRPr="00E47E0A">
        <w:rPr>
          <w:b/>
        </w:rPr>
        <w:t>?</w:t>
      </w:r>
      <w:r w:rsidR="007E6F14" w:rsidRPr="007E6F14">
        <w:t xml:space="preserve"> (maximum 250 words)</w:t>
      </w:r>
    </w:p>
    <w:p w14:paraId="1C0C46D7" w14:textId="7081D68F" w:rsidR="004D307B" w:rsidRPr="004D307B" w:rsidRDefault="00E47E0A" w:rsidP="004D307B">
      <w:pPr>
        <w:pStyle w:val="ESNBody"/>
        <w:numPr>
          <w:ilvl w:val="0"/>
          <w:numId w:val="4"/>
        </w:numPr>
        <w:rPr>
          <w:b/>
        </w:rPr>
      </w:pPr>
      <w:r>
        <w:rPr>
          <w:b/>
        </w:rPr>
        <w:t xml:space="preserve">What is your experience with social media and digital marketing in general? </w:t>
      </w:r>
      <w:r>
        <w:t>(maximum 250 words)</w:t>
      </w:r>
    </w:p>
    <w:p w14:paraId="096C552D" w14:textId="084E0277" w:rsidR="004D307B" w:rsidRPr="002634B0" w:rsidRDefault="004D307B" w:rsidP="00E47E0A">
      <w:pPr>
        <w:pStyle w:val="ESNBody"/>
        <w:numPr>
          <w:ilvl w:val="0"/>
          <w:numId w:val="4"/>
        </w:numPr>
        <w:rPr>
          <w:b/>
        </w:rPr>
      </w:pPr>
      <w:r>
        <w:rPr>
          <w:b/>
        </w:rPr>
        <w:t>ESN is looking into improving its presence at social media, especially the Facebook page of</w:t>
      </w:r>
      <w:r w:rsidR="00DA7094">
        <w:rPr>
          <w:b/>
        </w:rPr>
        <w:t xml:space="preserve"> </w:t>
      </w:r>
      <w:r>
        <w:rPr>
          <w:b/>
        </w:rPr>
        <w:t xml:space="preserve">our </w:t>
      </w:r>
      <w:proofErr w:type="spellStart"/>
      <w:r>
        <w:rPr>
          <w:b/>
        </w:rPr>
        <w:t>ESNcard</w:t>
      </w:r>
      <w:proofErr w:type="spellEnd"/>
      <w:r>
        <w:rPr>
          <w:b/>
        </w:rPr>
        <w:t xml:space="preserve">. Do you have an idea about how we can improve the engagement with our audience? </w:t>
      </w:r>
      <w:r>
        <w:t>(max 300 words)</w:t>
      </w:r>
    </w:p>
    <w:p w14:paraId="5F9FDF8D" w14:textId="6213858A" w:rsidR="007E6F14" w:rsidRPr="00B64FE8" w:rsidRDefault="002634B0" w:rsidP="009B404D">
      <w:pPr>
        <w:pStyle w:val="ESNBody"/>
        <w:numPr>
          <w:ilvl w:val="0"/>
          <w:numId w:val="4"/>
        </w:numPr>
        <w:jc w:val="left"/>
        <w:rPr>
          <w:b/>
        </w:rPr>
      </w:pPr>
      <w:r>
        <w:rPr>
          <w:b/>
        </w:rPr>
        <w:t xml:space="preserve">Please confirm that you are eligible for an Erasmus+ traineeship from </w:t>
      </w:r>
      <w:r w:rsidR="009B404D">
        <w:rPr>
          <w:b/>
        </w:rPr>
        <w:t>November</w:t>
      </w:r>
      <w:r>
        <w:rPr>
          <w:b/>
        </w:rPr>
        <w:t xml:space="preserve"> 2020 to </w:t>
      </w:r>
      <w:r w:rsidR="009B404D">
        <w:rPr>
          <w:b/>
        </w:rPr>
        <w:t xml:space="preserve">the spring of </w:t>
      </w:r>
      <w:r>
        <w:rPr>
          <w:b/>
        </w:rPr>
        <w:t>2021.</w:t>
      </w:r>
      <w:r w:rsidR="007E6F14" w:rsidRPr="00B64FE8">
        <w:rPr>
          <w:rFonts w:ascii="Times New Roman" w:hAnsi="Times New Roman" w:cs="Times New Roman"/>
          <w:sz w:val="24"/>
          <w:szCs w:val="24"/>
        </w:rPr>
        <w:br/>
      </w:r>
    </w:p>
    <w:p w14:paraId="1A006A52" w14:textId="4700EAC5" w:rsidR="00095F4C" w:rsidRPr="00573E08" w:rsidRDefault="007E6F14" w:rsidP="0083378D">
      <w:pPr>
        <w:pStyle w:val="ESNBody"/>
        <w:rPr>
          <w:rFonts w:ascii="Times New Roman" w:hAnsi="Times New Roman" w:cs="Times New Roman"/>
          <w:sz w:val="24"/>
          <w:szCs w:val="24"/>
        </w:rPr>
      </w:pPr>
      <w:r w:rsidRPr="007E6F14">
        <w:t xml:space="preserve">Please send this form, together with your CV, to </w:t>
      </w:r>
      <w:hyperlink r:id="rId8" w:history="1">
        <w:r>
          <w:rPr>
            <w:rStyle w:val="Hyperlink"/>
          </w:rPr>
          <w:t>applications@esn.org</w:t>
        </w:r>
      </w:hyperlink>
      <w:r w:rsidRPr="007E6F14">
        <w:t>. Deadline for the application is</w:t>
      </w:r>
      <w:r w:rsidR="00052933">
        <w:t xml:space="preserve"> </w:t>
      </w:r>
      <w:r w:rsidR="00052933" w:rsidRPr="00052933">
        <w:rPr>
          <w:b/>
          <w:bCs/>
        </w:rPr>
        <w:t>11</w:t>
      </w:r>
      <w:r w:rsidR="009B404D" w:rsidRPr="009B404D">
        <w:rPr>
          <w:b/>
          <w:vertAlign w:val="superscript"/>
        </w:rPr>
        <w:t>th</w:t>
      </w:r>
      <w:r w:rsidR="009B404D" w:rsidRPr="009B404D">
        <w:rPr>
          <w:b/>
        </w:rPr>
        <w:t xml:space="preserve"> of October</w:t>
      </w:r>
      <w:r w:rsidRPr="009B404D">
        <w:rPr>
          <w:b/>
        </w:rPr>
        <w:t xml:space="preserve"> 2020</w:t>
      </w:r>
      <w:r w:rsidR="009B404D">
        <w:t>, at 23:59 Brussels time, but we encourage early applications and will go through them on a rolling basis.</w:t>
      </w:r>
      <w:r w:rsidR="00095F4C" w:rsidRPr="00095F4C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E1FCC20" wp14:editId="16F2A1B6">
                <wp:simplePos x="0" y="0"/>
                <wp:positionH relativeFrom="margin">
                  <wp:posOffset>3618230</wp:posOffset>
                </wp:positionH>
                <wp:positionV relativeFrom="paragraph">
                  <wp:posOffset>10285095</wp:posOffset>
                </wp:positionV>
                <wp:extent cx="615950" cy="0"/>
                <wp:effectExtent l="19050" t="19050" r="31750" b="19050"/>
                <wp:wrapNone/>
                <wp:docPr id="85" name="Přímá spojnic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950" cy="0"/>
                        </a:xfrm>
                        <a:prstGeom prst="line">
                          <a:avLst/>
                        </a:prstGeom>
                        <a:ln w="34925" cap="rnd">
                          <a:solidFill>
                            <a:srgbClr val="00B0F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13C0A61" id="Přímá spojnice 85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84.9pt,809.85pt" to="333.4pt,80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" strokecolor="#00b0f0" strokeweight="2.75pt">
                <v:stroke joinstyle="miter" endcap="round"/>
                <w10:wrap anchorx="margin"/>
              </v:line>
            </w:pict>
          </mc:Fallback>
        </mc:AlternateContent>
      </w:r>
      <w:r w:rsidR="00095F4C" w:rsidRPr="00095F4C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FDE6ED6" wp14:editId="434EFA9B">
                <wp:simplePos x="0" y="0"/>
                <wp:positionH relativeFrom="margin">
                  <wp:posOffset>4337685</wp:posOffset>
                </wp:positionH>
                <wp:positionV relativeFrom="paragraph">
                  <wp:posOffset>10285095</wp:posOffset>
                </wp:positionV>
                <wp:extent cx="615950" cy="0"/>
                <wp:effectExtent l="19050" t="19050" r="31750" b="19050"/>
                <wp:wrapNone/>
                <wp:docPr id="86" name="Přímá spojnic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950" cy="0"/>
                        </a:xfrm>
                        <a:prstGeom prst="line">
                          <a:avLst/>
                        </a:prstGeom>
                        <a:ln w="34925" cap="rnd">
                          <a:solidFill>
                            <a:srgbClr val="EC008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4CE8964" id="Přímá spojnice 86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41.55pt,809.85pt" to="390.05pt,80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" strokecolor="#ec008c" strokeweight="2.75pt">
                <v:stroke joinstyle="miter" endcap="round"/>
                <w10:wrap anchorx="margin"/>
              </v:line>
            </w:pict>
          </mc:Fallback>
        </mc:AlternateContent>
      </w:r>
      <w:r w:rsidR="00095F4C" w:rsidRPr="00095F4C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7F0F7AE" wp14:editId="025AB338">
                <wp:simplePos x="0" y="0"/>
                <wp:positionH relativeFrom="margin">
                  <wp:posOffset>5055870</wp:posOffset>
                </wp:positionH>
                <wp:positionV relativeFrom="paragraph">
                  <wp:posOffset>10284460</wp:posOffset>
                </wp:positionV>
                <wp:extent cx="615950" cy="0"/>
                <wp:effectExtent l="19050" t="19050" r="31750" b="19050"/>
                <wp:wrapNone/>
                <wp:docPr id="87" name="Přímá spojnic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950" cy="0"/>
                        </a:xfrm>
                        <a:prstGeom prst="line">
                          <a:avLst/>
                        </a:prstGeom>
                        <a:ln w="34925" cap="rnd">
                          <a:solidFill>
                            <a:srgbClr val="2E319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D29D1DC" id="Přímá spojnice 87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98.1pt,809.8pt" to="446.6pt,80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" strokecolor="#2e3192" strokeweight="2.75pt">
                <v:stroke joinstyle="miter" endcap="round"/>
                <w10:wrap anchorx="margin"/>
              </v:line>
            </w:pict>
          </mc:Fallback>
        </mc:AlternateContent>
      </w:r>
      <w:r w:rsidR="00095F4C" w:rsidRPr="00095F4C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C9A191F" wp14:editId="6EC2B9CA">
                <wp:simplePos x="0" y="0"/>
                <wp:positionH relativeFrom="margin">
                  <wp:posOffset>2898775</wp:posOffset>
                </wp:positionH>
                <wp:positionV relativeFrom="paragraph">
                  <wp:posOffset>10284460</wp:posOffset>
                </wp:positionV>
                <wp:extent cx="615950" cy="0"/>
                <wp:effectExtent l="19050" t="19050" r="31750" b="19050"/>
                <wp:wrapNone/>
                <wp:docPr id="88" name="Přímá spojnic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950" cy="0"/>
                        </a:xfrm>
                        <a:prstGeom prst="line">
                          <a:avLst/>
                        </a:prstGeom>
                        <a:ln w="34925" cap="rnd">
                          <a:solidFill>
                            <a:srgbClr val="7AC14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438B33" id="Přímá spojnice 88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28.25pt,809.8pt" to="276.75pt,80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" strokecolor="#7ac143" strokeweight="2.75pt">
                <v:stroke joinstyle="miter" endcap="round"/>
                <w10:wrap anchorx="margin"/>
              </v:line>
            </w:pict>
          </mc:Fallback>
        </mc:AlternateContent>
      </w:r>
      <w:r w:rsidR="00095F4C" w:rsidRPr="00095F4C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F5E7125" wp14:editId="25276E89">
                <wp:simplePos x="0" y="0"/>
                <wp:positionH relativeFrom="margin">
                  <wp:posOffset>2177415</wp:posOffset>
                </wp:positionH>
                <wp:positionV relativeFrom="paragraph">
                  <wp:posOffset>10284460</wp:posOffset>
                </wp:positionV>
                <wp:extent cx="615950" cy="0"/>
                <wp:effectExtent l="19050" t="19050" r="31750" b="19050"/>
                <wp:wrapNone/>
                <wp:docPr id="89" name="Přímá spojnic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950" cy="0"/>
                        </a:xfrm>
                        <a:prstGeom prst="line">
                          <a:avLst/>
                        </a:prstGeom>
                        <a:ln w="34925" cap="rnd">
                          <a:solidFill>
                            <a:srgbClr val="F47B2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D006F71" id="Přímá spojnice 89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71.45pt,809.8pt" to="219.95pt,80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" strokecolor="#f47b20" strokeweight="2.75pt">
                <v:stroke joinstyle="miter" endcap="round"/>
                <w10:wrap anchorx="margin"/>
              </v:line>
            </w:pict>
          </mc:Fallback>
        </mc:AlternateContent>
      </w:r>
      <w:r w:rsidR="00095F4C" w:rsidRPr="00095F4C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4C84C4B" wp14:editId="4323C0DF">
                <wp:simplePos x="0" y="0"/>
                <wp:positionH relativeFrom="margin">
                  <wp:posOffset>1052195</wp:posOffset>
                </wp:positionH>
                <wp:positionV relativeFrom="paragraph">
                  <wp:posOffset>10266045</wp:posOffset>
                </wp:positionV>
                <wp:extent cx="981710" cy="0"/>
                <wp:effectExtent l="0" t="0" r="0" b="0"/>
                <wp:wrapNone/>
                <wp:docPr id="90" name="Přímá spojnic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81710" cy="0"/>
                        </a:xfrm>
                        <a:prstGeom prst="line">
                          <a:avLst/>
                        </a:prstGeom>
                        <a:ln w="19050" cap="rnd"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A2A311E" id="Přímá spojnice 90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82.85pt,808.35pt" to="160.15pt,80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" strokecolor="#d8d8d8 [2732]" strokeweight="1.5pt">
                <v:stroke joinstyle="miter" endcap="round"/>
                <w10:wrap anchorx="margin"/>
              </v:line>
            </w:pict>
          </mc:Fallback>
        </mc:AlternateContent>
      </w:r>
      <w:r w:rsidR="00095F4C" w:rsidRPr="00095F4C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DAB0CF1" wp14:editId="361C62E7">
                <wp:simplePos x="0" y="0"/>
                <wp:positionH relativeFrom="margin">
                  <wp:posOffset>5831205</wp:posOffset>
                </wp:positionH>
                <wp:positionV relativeFrom="paragraph">
                  <wp:posOffset>10270490</wp:posOffset>
                </wp:positionV>
                <wp:extent cx="982133" cy="0"/>
                <wp:effectExtent l="0" t="0" r="0" b="0"/>
                <wp:wrapNone/>
                <wp:docPr id="91" name="Přímá spojnic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82133" cy="0"/>
                        </a:xfrm>
                        <a:prstGeom prst="line">
                          <a:avLst/>
                        </a:prstGeom>
                        <a:ln w="19050" cap="rnd"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7723CB3" id="Přímá spojnice 91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459.15pt,808.7pt" to="536.5pt,80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" strokecolor="#d8d8d8 [2732]" strokeweight="1.5pt">
                <v:stroke joinstyle="miter" endcap="round"/>
                <w10:wrap anchorx="margin"/>
              </v:line>
            </w:pict>
          </mc:Fallback>
        </mc:AlternateContent>
      </w:r>
      <w:r w:rsidR="00095F4C" w:rsidRPr="00095F4C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D79CA2" wp14:editId="3CA0F8D3">
                <wp:simplePos x="0" y="0"/>
                <wp:positionH relativeFrom="margin">
                  <wp:posOffset>3465830</wp:posOffset>
                </wp:positionH>
                <wp:positionV relativeFrom="paragraph">
                  <wp:posOffset>10132695</wp:posOffset>
                </wp:positionV>
                <wp:extent cx="615950" cy="0"/>
                <wp:effectExtent l="19050" t="19050" r="31750" b="19050"/>
                <wp:wrapNone/>
                <wp:docPr id="78" name="Přímá spojnic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950" cy="0"/>
                        </a:xfrm>
                        <a:prstGeom prst="line">
                          <a:avLst/>
                        </a:prstGeom>
                        <a:ln w="34925" cap="rnd">
                          <a:solidFill>
                            <a:srgbClr val="00B0F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C3B4ABD" id="Přímá spojnice 78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72.9pt,797.85pt" to="321.4pt,79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" strokecolor="#00b0f0" strokeweight="2.75pt">
                <v:stroke joinstyle="miter" endcap="round"/>
                <w10:wrap anchorx="margin"/>
              </v:line>
            </w:pict>
          </mc:Fallback>
        </mc:AlternateContent>
      </w:r>
      <w:r w:rsidR="00095F4C" w:rsidRPr="00095F4C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7687CE" wp14:editId="0C449273">
                <wp:simplePos x="0" y="0"/>
                <wp:positionH relativeFrom="margin">
                  <wp:posOffset>4185285</wp:posOffset>
                </wp:positionH>
                <wp:positionV relativeFrom="paragraph">
                  <wp:posOffset>10132695</wp:posOffset>
                </wp:positionV>
                <wp:extent cx="615950" cy="0"/>
                <wp:effectExtent l="19050" t="19050" r="31750" b="19050"/>
                <wp:wrapNone/>
                <wp:docPr id="79" name="Přímá spojnic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950" cy="0"/>
                        </a:xfrm>
                        <a:prstGeom prst="line">
                          <a:avLst/>
                        </a:prstGeom>
                        <a:ln w="34925" cap="rnd">
                          <a:solidFill>
                            <a:srgbClr val="EC008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D8DF158" id="Přímá spojnice 79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29.55pt,797.85pt" to="378.05pt,79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" strokecolor="#ec008c" strokeweight="2.75pt">
                <v:stroke joinstyle="miter" endcap="round"/>
                <w10:wrap anchorx="margin"/>
              </v:line>
            </w:pict>
          </mc:Fallback>
        </mc:AlternateContent>
      </w:r>
      <w:r w:rsidR="00095F4C" w:rsidRPr="00095F4C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B30A7D" wp14:editId="18A6268B">
                <wp:simplePos x="0" y="0"/>
                <wp:positionH relativeFrom="margin">
                  <wp:posOffset>4903470</wp:posOffset>
                </wp:positionH>
                <wp:positionV relativeFrom="paragraph">
                  <wp:posOffset>10132060</wp:posOffset>
                </wp:positionV>
                <wp:extent cx="615950" cy="0"/>
                <wp:effectExtent l="19050" t="19050" r="31750" b="19050"/>
                <wp:wrapNone/>
                <wp:docPr id="80" name="Přímá spojnic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950" cy="0"/>
                        </a:xfrm>
                        <a:prstGeom prst="line">
                          <a:avLst/>
                        </a:prstGeom>
                        <a:ln w="34925" cap="rnd">
                          <a:solidFill>
                            <a:srgbClr val="2E319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49A0B04" id="Přímá spojnice 80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386.1pt,797.8pt" to="434.6pt,79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" strokecolor="#2e3192" strokeweight="2.75pt">
                <v:stroke joinstyle="miter" endcap="round"/>
                <w10:wrap anchorx="margin"/>
              </v:line>
            </w:pict>
          </mc:Fallback>
        </mc:AlternateContent>
      </w:r>
      <w:r w:rsidR="00095F4C" w:rsidRPr="00095F4C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2160C3" wp14:editId="5089F081">
                <wp:simplePos x="0" y="0"/>
                <wp:positionH relativeFrom="margin">
                  <wp:posOffset>2746375</wp:posOffset>
                </wp:positionH>
                <wp:positionV relativeFrom="paragraph">
                  <wp:posOffset>10132060</wp:posOffset>
                </wp:positionV>
                <wp:extent cx="615950" cy="0"/>
                <wp:effectExtent l="19050" t="19050" r="31750" b="19050"/>
                <wp:wrapNone/>
                <wp:docPr id="81" name="Přímá spojnic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950" cy="0"/>
                        </a:xfrm>
                        <a:prstGeom prst="line">
                          <a:avLst/>
                        </a:prstGeom>
                        <a:ln w="34925" cap="rnd">
                          <a:solidFill>
                            <a:srgbClr val="7AC14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646C78" id="Přímá spojnice 81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16.25pt,797.8pt" to="264.75pt,79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" strokecolor="#7ac143" strokeweight="2.75pt">
                <v:stroke joinstyle="miter" endcap="round"/>
                <w10:wrap anchorx="margin"/>
              </v:line>
            </w:pict>
          </mc:Fallback>
        </mc:AlternateContent>
      </w:r>
      <w:r w:rsidR="00095F4C" w:rsidRPr="00095F4C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DC72A2" wp14:editId="62268EA9">
                <wp:simplePos x="0" y="0"/>
                <wp:positionH relativeFrom="margin">
                  <wp:posOffset>2025015</wp:posOffset>
                </wp:positionH>
                <wp:positionV relativeFrom="paragraph">
                  <wp:posOffset>10132060</wp:posOffset>
                </wp:positionV>
                <wp:extent cx="615950" cy="0"/>
                <wp:effectExtent l="19050" t="19050" r="31750" b="19050"/>
                <wp:wrapNone/>
                <wp:docPr id="82" name="Přímá spojnic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950" cy="0"/>
                        </a:xfrm>
                        <a:prstGeom prst="line">
                          <a:avLst/>
                        </a:prstGeom>
                        <a:ln w="34925" cap="rnd">
                          <a:solidFill>
                            <a:srgbClr val="F47B2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2D38DAE" id="Přímá spojnice 82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59.45pt,797.8pt" to="207.95pt,79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" strokecolor="#f47b20" strokeweight="2.75pt">
                <v:stroke joinstyle="miter" endcap="round"/>
                <w10:wrap anchorx="margin"/>
              </v:line>
            </w:pict>
          </mc:Fallback>
        </mc:AlternateContent>
      </w:r>
      <w:r w:rsidR="00095F4C" w:rsidRPr="00095F4C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3BD31D" wp14:editId="1E1F0B0E">
                <wp:simplePos x="0" y="0"/>
                <wp:positionH relativeFrom="margin">
                  <wp:posOffset>899795</wp:posOffset>
                </wp:positionH>
                <wp:positionV relativeFrom="paragraph">
                  <wp:posOffset>10113645</wp:posOffset>
                </wp:positionV>
                <wp:extent cx="981710" cy="0"/>
                <wp:effectExtent l="0" t="0" r="0" b="0"/>
                <wp:wrapNone/>
                <wp:docPr id="83" name="Přímá spojnic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81710" cy="0"/>
                        </a:xfrm>
                        <a:prstGeom prst="line">
                          <a:avLst/>
                        </a:prstGeom>
                        <a:ln w="19050" cap="rnd"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FC77E17" id="Přímá spojnice 83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70.85pt,796.35pt" to="148.15pt,79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" strokecolor="#d8d8d8 [2732]" strokeweight="1.5pt">
                <v:stroke joinstyle="miter" endcap="round"/>
                <w10:wrap anchorx="margin"/>
              </v:line>
            </w:pict>
          </mc:Fallback>
        </mc:AlternateContent>
      </w:r>
      <w:r w:rsidR="00095F4C" w:rsidRPr="00095F4C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7F7D3F5" wp14:editId="698B167F">
                <wp:simplePos x="0" y="0"/>
                <wp:positionH relativeFrom="margin">
                  <wp:posOffset>5678805</wp:posOffset>
                </wp:positionH>
                <wp:positionV relativeFrom="paragraph">
                  <wp:posOffset>10118090</wp:posOffset>
                </wp:positionV>
                <wp:extent cx="982133" cy="0"/>
                <wp:effectExtent l="0" t="0" r="0" b="0"/>
                <wp:wrapNone/>
                <wp:docPr id="84" name="Přímá spojnic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82133" cy="0"/>
                        </a:xfrm>
                        <a:prstGeom prst="line">
                          <a:avLst/>
                        </a:prstGeom>
                        <a:ln w="19050" cap="rnd"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4F44CAE" id="Přímá spojnice 84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447.15pt,796.7pt" to="524.5pt,79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" strokecolor="#d8d8d8 [2732]" strokeweight="1.5pt">
                <v:stroke joinstyle="miter" endcap="round"/>
                <w10:wrap anchorx="margin"/>
              </v:line>
            </w:pict>
          </mc:Fallback>
        </mc:AlternateContent>
      </w:r>
    </w:p>
    <w:sectPr w:rsidR="00095F4C" w:rsidRPr="00573E08" w:rsidSect="002621D7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1984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74B080" w14:textId="77777777" w:rsidR="008D5DE2" w:rsidRDefault="008D5DE2" w:rsidP="00DF6680">
      <w:pPr>
        <w:spacing w:after="0" w:line="240" w:lineRule="auto"/>
      </w:pPr>
      <w:r>
        <w:separator/>
      </w:r>
    </w:p>
  </w:endnote>
  <w:endnote w:type="continuationSeparator" w:id="0">
    <w:p w14:paraId="5BE4A073" w14:textId="77777777" w:rsidR="008D5DE2" w:rsidRDefault="008D5DE2" w:rsidP="00DF6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elson Sans">
    <w:altName w:val="Calibri"/>
    <w:panose1 w:val="02000500000000000000"/>
    <w:charset w:val="00"/>
    <w:family w:val="modern"/>
    <w:notTrueType/>
    <w:pitch w:val="variable"/>
    <w:sig w:usb0="A000002F" w:usb1="4000000A" w:usb2="00000000" w:usb3="00000000" w:csb0="00000093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Lato">
    <w:altName w:val="Calibri"/>
    <w:panose1 w:val="020F0502020204030203"/>
    <w:charset w:val="EE"/>
    <w:family w:val="swiss"/>
    <w:pitch w:val="variable"/>
    <w:sig w:usb0="E10002FF" w:usb1="5000ECFF" w:usb2="0000002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ABD7FE" w14:textId="77777777" w:rsidR="002621D7" w:rsidRPr="000036C8" w:rsidRDefault="002621D7" w:rsidP="002621D7">
    <w:pPr>
      <w:pStyle w:val="Footer"/>
      <w:tabs>
        <w:tab w:val="clear" w:pos="4536"/>
        <w:tab w:val="clear" w:pos="9072"/>
        <w:tab w:val="left" w:pos="6670"/>
      </w:tabs>
      <w:spacing w:line="276" w:lineRule="auto"/>
      <w:rPr>
        <w:rFonts w:ascii="Lato" w:hAnsi="Lato"/>
        <w:b/>
        <w:bCs/>
        <w:sz w:val="16"/>
        <w:szCs w:val="16"/>
        <w:lang w:val="fr-BE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84864" behindDoc="0" locked="1" layoutInCell="1" allowOverlap="1" wp14:anchorId="0C8A15E6" wp14:editId="2876DE3D">
              <wp:simplePos x="0" y="0"/>
              <wp:positionH relativeFrom="margin">
                <wp:posOffset>19587</wp:posOffset>
              </wp:positionH>
              <wp:positionV relativeFrom="page">
                <wp:posOffset>10189992</wp:posOffset>
              </wp:positionV>
              <wp:extent cx="1695600" cy="0"/>
              <wp:effectExtent l="19050" t="19050" r="19050" b="19050"/>
              <wp:wrapNone/>
              <wp:docPr id="21" name="Přímá spojnic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695600" cy="0"/>
                      </a:xfrm>
                      <a:prstGeom prst="line">
                        <a:avLst/>
                      </a:prstGeom>
                      <a:ln w="28575" cap="rnd">
                        <a:solidFill>
                          <a:schemeClr val="bg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2C1615C" id="Přímá spojnice 21" o:spid="_x0000_s1026" style="position:absolute;z-index:2516848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" from="1.55pt,802.35pt" to="135.05pt,80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" strokecolor="#e7e6e6 [3214]" strokeweight="2.25pt">
              <v:stroke joinstyle="miter" endcap="round"/>
              <w10:wrap anchorx="margin" anchory="page"/>
              <w10:anchorlock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83840" behindDoc="0" locked="1" layoutInCell="1" allowOverlap="1" wp14:anchorId="7338A126" wp14:editId="5E8B2A96">
              <wp:simplePos x="0" y="0"/>
              <wp:positionH relativeFrom="margin">
                <wp:posOffset>4035913</wp:posOffset>
              </wp:positionH>
              <wp:positionV relativeFrom="page">
                <wp:posOffset>10189992</wp:posOffset>
              </wp:positionV>
              <wp:extent cx="1695600" cy="0"/>
              <wp:effectExtent l="19050" t="19050" r="19050" b="19050"/>
              <wp:wrapNone/>
              <wp:docPr id="20" name="Přímá spojnice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695600" cy="0"/>
                      </a:xfrm>
                      <a:prstGeom prst="line">
                        <a:avLst/>
                      </a:prstGeom>
                      <a:ln w="28575" cap="rnd">
                        <a:solidFill>
                          <a:schemeClr val="bg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9810FF7" id="Přímá spojnice 20" o:spid="_x0000_s1026" style="position:absolute;z-index:2516838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" from="317.8pt,802.35pt" to="451.3pt,80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" strokecolor="#e7e6e6 [3214]" strokeweight="2.25pt">
              <v:stroke joinstyle="miter" endcap="round"/>
              <w10:wrap anchorx="margin" anchory="page"/>
              <w10:anchorlock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82816" behindDoc="0" locked="1" layoutInCell="1" allowOverlap="1" wp14:anchorId="1BED9908" wp14:editId="051487E6">
              <wp:simplePos x="0" y="0"/>
              <wp:positionH relativeFrom="margin">
                <wp:posOffset>2134870</wp:posOffset>
              </wp:positionH>
              <wp:positionV relativeFrom="page">
                <wp:posOffset>10189992</wp:posOffset>
              </wp:positionV>
              <wp:extent cx="1468800" cy="0"/>
              <wp:effectExtent l="19050" t="19050" r="36195" b="19050"/>
              <wp:wrapNone/>
              <wp:docPr id="18" name="Přímá spojnic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468800" cy="0"/>
                      </a:xfrm>
                      <a:prstGeom prst="line">
                        <a:avLst/>
                      </a:prstGeom>
                      <a:ln w="31750" cap="rnd">
                        <a:solidFill>
                          <a:srgbClr val="00B0F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3833B29" id="Přímá spojnice 18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" from="168.1pt,802.35pt" to="283.75pt,80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" strokecolor="#00b0f0" strokeweight="2.5pt">
              <v:stroke joinstyle="miter" endcap="round"/>
              <w10:wrap anchorx="margin" anchory="page"/>
              <w10:anchorlock/>
            </v:line>
          </w:pict>
        </mc:Fallback>
      </mc:AlternateContent>
    </w:r>
    <w:r>
      <w:rPr>
        <w:rFonts w:ascii="Lato" w:hAnsi="Lato"/>
        <w:b/>
        <w:bCs/>
        <w:sz w:val="16"/>
        <w:szCs w:val="16"/>
        <w:lang w:val="fr-BE"/>
      </w:rPr>
      <w:tab/>
    </w:r>
  </w:p>
  <w:p w14:paraId="50C5F1A2" w14:textId="600BB18A" w:rsidR="002621D7" w:rsidRPr="002621D7" w:rsidRDefault="002621D7" w:rsidP="002621D7">
    <w:pPr>
      <w:pStyle w:val="Footer"/>
      <w:tabs>
        <w:tab w:val="clear" w:pos="4536"/>
        <w:tab w:val="clear" w:pos="9072"/>
        <w:tab w:val="left" w:pos="4051"/>
      </w:tabs>
      <w:spacing w:line="276" w:lineRule="auto"/>
      <w:rPr>
        <w:noProof/>
        <w:sz w:val="16"/>
        <w:szCs w:val="16"/>
      </w:rPr>
    </w:pPr>
  </w:p>
  <w:p w14:paraId="3BA6F6D7" w14:textId="77777777" w:rsidR="002621D7" w:rsidRPr="002621D7" w:rsidRDefault="002621D7" w:rsidP="002621D7">
    <w:pPr>
      <w:pStyle w:val="Footer"/>
      <w:tabs>
        <w:tab w:val="clear" w:pos="4536"/>
        <w:tab w:val="clear" w:pos="9072"/>
        <w:tab w:val="left" w:pos="4051"/>
      </w:tabs>
      <w:spacing w:line="276" w:lineRule="auto"/>
      <w:rPr>
        <w:noProof/>
        <w:sz w:val="16"/>
        <w:szCs w:val="16"/>
      </w:rPr>
    </w:pPr>
  </w:p>
  <w:sdt>
    <w:sdtPr>
      <w:rPr>
        <w:rFonts w:ascii="Lato" w:hAnsi="Lato"/>
      </w:rPr>
      <w:id w:val="-2045201568"/>
      <w:docPartObj>
        <w:docPartGallery w:val="Page Numbers (Bottom of Page)"/>
        <w:docPartUnique/>
      </w:docPartObj>
    </w:sdtPr>
    <w:sdtEndPr/>
    <w:sdtContent>
      <w:p w14:paraId="0E9233A8" w14:textId="2E29CA6E" w:rsidR="0000409D" w:rsidRPr="006D43AC" w:rsidRDefault="0000409D">
        <w:pPr>
          <w:pStyle w:val="Footer"/>
          <w:jc w:val="center"/>
          <w:rPr>
            <w:rFonts w:ascii="Lato" w:hAnsi="Lato"/>
          </w:rPr>
        </w:pPr>
        <w:r w:rsidRPr="006D43AC">
          <w:rPr>
            <w:rFonts w:ascii="Lato" w:hAnsi="Lato"/>
          </w:rPr>
          <w:fldChar w:fldCharType="begin"/>
        </w:r>
        <w:r w:rsidRPr="006D43AC">
          <w:rPr>
            <w:rFonts w:ascii="Lato" w:hAnsi="Lato"/>
          </w:rPr>
          <w:instrText>PAGE   \* MERGEFORMAT</w:instrText>
        </w:r>
        <w:r w:rsidRPr="006D43AC">
          <w:rPr>
            <w:rFonts w:ascii="Lato" w:hAnsi="Lato"/>
          </w:rPr>
          <w:fldChar w:fldCharType="separate"/>
        </w:r>
        <w:r w:rsidRPr="006D43AC">
          <w:rPr>
            <w:rFonts w:ascii="Lato" w:hAnsi="Lato"/>
          </w:rPr>
          <w:t>2</w:t>
        </w:r>
        <w:r w:rsidRPr="006D43AC">
          <w:rPr>
            <w:rFonts w:ascii="Lato" w:hAnsi="Lato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31330B" w14:textId="77777777" w:rsidR="002621D7" w:rsidRDefault="002621D7" w:rsidP="002621D7">
    <w:pPr>
      <w:pStyle w:val="Footer"/>
      <w:tabs>
        <w:tab w:val="clear" w:pos="4536"/>
        <w:tab w:val="clear" w:pos="9072"/>
        <w:tab w:val="left" w:pos="4051"/>
      </w:tabs>
      <w:spacing w:line="276" w:lineRule="auto"/>
      <w:rPr>
        <w:rFonts w:ascii="Lato" w:hAnsi="Lato"/>
        <w:b/>
        <w:bCs/>
        <w:sz w:val="16"/>
        <w:szCs w:val="16"/>
        <w:lang w:val="fr-BE"/>
      </w:rPr>
    </w:pPr>
  </w:p>
  <w:p w14:paraId="23CDED60" w14:textId="77777777" w:rsidR="002621D7" w:rsidRDefault="002621D7" w:rsidP="002621D7">
    <w:pPr>
      <w:pStyle w:val="Footer"/>
      <w:tabs>
        <w:tab w:val="clear" w:pos="4536"/>
        <w:tab w:val="clear" w:pos="9072"/>
        <w:tab w:val="left" w:pos="4051"/>
      </w:tabs>
      <w:spacing w:line="276" w:lineRule="auto"/>
      <w:rPr>
        <w:rFonts w:ascii="Lato" w:hAnsi="Lato"/>
        <w:b/>
        <w:bCs/>
        <w:sz w:val="16"/>
        <w:szCs w:val="16"/>
        <w:lang w:val="fr-BE"/>
      </w:rPr>
    </w:pPr>
  </w:p>
  <w:p w14:paraId="7D805F6E" w14:textId="3483151E" w:rsidR="002621D7" w:rsidRPr="000036C8" w:rsidRDefault="002621D7" w:rsidP="002621D7">
    <w:pPr>
      <w:pStyle w:val="Footer"/>
      <w:tabs>
        <w:tab w:val="clear" w:pos="4536"/>
        <w:tab w:val="clear" w:pos="9072"/>
        <w:tab w:val="left" w:pos="4051"/>
      </w:tabs>
      <w:spacing w:line="276" w:lineRule="auto"/>
      <w:rPr>
        <w:rFonts w:ascii="Lato" w:hAnsi="Lato"/>
        <w:b/>
        <w:bCs/>
        <w:sz w:val="16"/>
        <w:szCs w:val="16"/>
        <w:lang w:val="fr-BE"/>
      </w:rPr>
    </w:pPr>
    <w:r w:rsidRPr="000036C8">
      <w:rPr>
        <w:rFonts w:ascii="Lato" w:hAnsi="Lato"/>
        <w:b/>
        <w:bCs/>
        <w:sz w:val="16"/>
        <w:szCs w:val="16"/>
        <w:lang w:val="fr-BE"/>
      </w:rPr>
      <w:t>ESN AISBL</w:t>
    </w:r>
  </w:p>
  <w:p w14:paraId="40D9FF3D" w14:textId="77777777" w:rsidR="002621D7" w:rsidRPr="0000409D" w:rsidRDefault="002621D7" w:rsidP="002621D7">
    <w:pPr>
      <w:pStyle w:val="Footer"/>
      <w:tabs>
        <w:tab w:val="clear" w:pos="4536"/>
        <w:tab w:val="clear" w:pos="9072"/>
        <w:tab w:val="left" w:pos="4051"/>
      </w:tabs>
      <w:spacing w:line="276" w:lineRule="auto"/>
      <w:rPr>
        <w:rFonts w:ascii="Lato" w:hAnsi="Lato"/>
        <w:sz w:val="16"/>
        <w:szCs w:val="16"/>
        <w:lang w:val="fr-BE"/>
      </w:rPr>
    </w:pPr>
    <w:r>
      <w:rPr>
        <w:noProof/>
        <w:lang w:val="en-US"/>
      </w:rPr>
      <w:drawing>
        <wp:anchor distT="0" distB="0" distL="114300" distR="114300" simplePos="0" relativeHeight="251678720" behindDoc="0" locked="0" layoutInCell="1" allowOverlap="1" wp14:anchorId="34B257A0" wp14:editId="38D85D5B">
          <wp:simplePos x="0" y="0"/>
          <wp:positionH relativeFrom="column">
            <wp:posOffset>-204470</wp:posOffset>
          </wp:positionH>
          <wp:positionV relativeFrom="paragraph">
            <wp:posOffset>41275</wp:posOffset>
          </wp:positionV>
          <wp:extent cx="111125" cy="160514"/>
          <wp:effectExtent l="0" t="0" r="3175" b="0"/>
          <wp:wrapNone/>
          <wp:docPr id="3" name="Grafický objekt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125" cy="1605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0409D">
      <w:rPr>
        <w:rFonts w:ascii="Lato" w:hAnsi="Lato"/>
        <w:sz w:val="16"/>
        <w:szCs w:val="16"/>
        <w:lang w:val="fr-BE"/>
      </w:rPr>
      <w:t>Rue Joseph II 120</w:t>
    </w:r>
  </w:p>
  <w:p w14:paraId="06219FCE" w14:textId="77777777" w:rsidR="002621D7" w:rsidRPr="0000409D" w:rsidRDefault="002621D7" w:rsidP="002621D7">
    <w:pPr>
      <w:pStyle w:val="Footer"/>
      <w:tabs>
        <w:tab w:val="clear" w:pos="4536"/>
        <w:tab w:val="clear" w:pos="9072"/>
        <w:tab w:val="left" w:pos="4051"/>
      </w:tabs>
      <w:spacing w:line="276" w:lineRule="auto"/>
      <w:rPr>
        <w:rFonts w:ascii="Lato" w:hAnsi="Lato"/>
        <w:sz w:val="16"/>
        <w:szCs w:val="16"/>
        <w:lang w:val="fr-BE"/>
      </w:rPr>
    </w:pPr>
    <w:r>
      <w:rPr>
        <w:noProof/>
        <w:lang w:val="en-US"/>
      </w:rPr>
      <w:drawing>
        <wp:anchor distT="0" distB="0" distL="114300" distR="114300" simplePos="0" relativeHeight="251679744" behindDoc="0" locked="0" layoutInCell="1" allowOverlap="1" wp14:anchorId="5F8249CB" wp14:editId="2455D381">
          <wp:simplePos x="0" y="0"/>
          <wp:positionH relativeFrom="margin">
            <wp:posOffset>-217170</wp:posOffset>
          </wp:positionH>
          <wp:positionV relativeFrom="paragraph">
            <wp:posOffset>132715</wp:posOffset>
          </wp:positionV>
          <wp:extent cx="133350" cy="133350"/>
          <wp:effectExtent l="0" t="0" r="0" b="0"/>
          <wp:wrapNone/>
          <wp:docPr id="10" name="Grafický objekt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" cy="133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0409D">
      <w:rPr>
        <w:rFonts w:ascii="Lato" w:hAnsi="Lato"/>
        <w:sz w:val="16"/>
        <w:szCs w:val="16"/>
        <w:lang w:val="fr-BE"/>
      </w:rPr>
      <w:t>1000 Brussels, Belgium</w:t>
    </w:r>
  </w:p>
  <w:p w14:paraId="150A3BBC" w14:textId="126C3C5E" w:rsidR="00624E78" w:rsidRPr="002621D7" w:rsidRDefault="002621D7" w:rsidP="002621D7">
    <w:pPr>
      <w:rPr>
        <w:lang w:val="fr-BE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80768" behindDoc="0" locked="1" layoutInCell="1" allowOverlap="0" wp14:anchorId="0B9FBEC7" wp14:editId="0A6693A4">
              <wp:simplePos x="0" y="0"/>
              <wp:positionH relativeFrom="margin">
                <wp:posOffset>1263650</wp:posOffset>
              </wp:positionH>
              <wp:positionV relativeFrom="page">
                <wp:posOffset>10156963</wp:posOffset>
              </wp:positionV>
              <wp:extent cx="4478400" cy="0"/>
              <wp:effectExtent l="19050" t="19050" r="36830" b="1905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478400" cy="0"/>
                      </a:xfrm>
                      <a:prstGeom prst="line">
                        <a:avLst/>
                      </a:prstGeom>
                      <a:ln w="28575" cap="rnd">
                        <a:solidFill>
                          <a:srgbClr val="00B0F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637E315" id="Přímá spojnice 1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" from="99.5pt,799.75pt" to="452.15pt,79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" o:allowoverlap="f" strokecolor="#00b0f0" strokeweight="2.25pt">
              <v:stroke joinstyle="miter" endcap="round"/>
              <w10:wrap anchorx="margin" anchory="page"/>
              <w10:anchorlock/>
            </v:line>
          </w:pict>
        </mc:Fallback>
      </mc:AlternateContent>
    </w:r>
    <w:r w:rsidRPr="0000409D">
      <w:rPr>
        <w:rFonts w:ascii="Lato" w:hAnsi="Lato"/>
        <w:sz w:val="16"/>
        <w:szCs w:val="16"/>
        <w:lang w:val="fr-BE"/>
      </w:rPr>
      <w:t>www.esn.org</w:t>
    </w:r>
  </w:p>
  <w:sdt>
    <w:sdtPr>
      <w:id w:val="-871686613"/>
      <w:docPartObj>
        <w:docPartGallery w:val="Page Numbers (Bottom of Page)"/>
        <w:docPartUnique/>
      </w:docPartObj>
    </w:sdtPr>
    <w:sdtEndPr/>
    <w:sdtContent>
      <w:p w14:paraId="44A25E35" w14:textId="565DAAD5" w:rsidR="00624E78" w:rsidRDefault="00624E78" w:rsidP="00624E7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B404D">
          <w:rPr>
            <w:noProof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5C7206" w14:textId="77777777" w:rsidR="008D5DE2" w:rsidRDefault="008D5DE2" w:rsidP="00DF6680">
      <w:pPr>
        <w:spacing w:after="0" w:line="240" w:lineRule="auto"/>
      </w:pPr>
      <w:r>
        <w:separator/>
      </w:r>
    </w:p>
  </w:footnote>
  <w:footnote w:type="continuationSeparator" w:id="0">
    <w:p w14:paraId="18E327BA" w14:textId="77777777" w:rsidR="008D5DE2" w:rsidRDefault="008D5DE2" w:rsidP="00DF6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D2FD7A" w14:textId="77777777" w:rsidR="00DF6680" w:rsidRDefault="00DF6680">
    <w:pPr>
      <w:pStyle w:val="Header"/>
    </w:pPr>
    <w:r>
      <w:rPr>
        <w:noProof/>
        <w:lang w:val="en-US"/>
      </w:rPr>
      <w:drawing>
        <wp:anchor distT="0" distB="0" distL="114300" distR="114300" simplePos="0" relativeHeight="251662336" behindDoc="1" locked="1" layoutInCell="1" allowOverlap="0" wp14:anchorId="0A79F3F7" wp14:editId="4B496DE8">
          <wp:simplePos x="0" y="0"/>
          <wp:positionH relativeFrom="margin">
            <wp:posOffset>4502150</wp:posOffset>
          </wp:positionH>
          <wp:positionV relativeFrom="page">
            <wp:posOffset>417830</wp:posOffset>
          </wp:positionV>
          <wp:extent cx="1259840" cy="521970"/>
          <wp:effectExtent l="0" t="0" r="0" b="0"/>
          <wp:wrapTight wrapText="bothSides">
            <wp:wrapPolygon edited="0">
              <wp:start x="1960" y="0"/>
              <wp:lineTo x="0" y="2365"/>
              <wp:lineTo x="0" y="20496"/>
              <wp:lineTo x="21230" y="20496"/>
              <wp:lineTo x="21230" y="0"/>
              <wp:lineTo x="4246" y="0"/>
              <wp:lineTo x="1960" y="0"/>
            </wp:wrapPolygon>
          </wp:wrapTight>
          <wp:docPr id="101" name="Obrázek 101" descr="Obsah obrázku objekt, hodiny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1902-esn-logo-master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40" cy="521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F8AC60" w14:textId="11D7D3F7" w:rsidR="00624E78" w:rsidRDefault="00624E78">
    <w:pPr>
      <w:pStyle w:val="Header"/>
    </w:pPr>
    <w:r>
      <w:rPr>
        <w:noProof/>
        <w:lang w:val="en-US"/>
      </w:rPr>
      <w:drawing>
        <wp:anchor distT="0" distB="0" distL="114300" distR="114300" simplePos="0" relativeHeight="251672576" behindDoc="1" locked="0" layoutInCell="1" allowOverlap="1" wp14:anchorId="1FEB72BD" wp14:editId="72952AD7">
          <wp:simplePos x="0" y="0"/>
          <wp:positionH relativeFrom="margin">
            <wp:align>right</wp:align>
          </wp:positionH>
          <wp:positionV relativeFrom="paragraph">
            <wp:posOffset>-838228</wp:posOffset>
          </wp:positionV>
          <wp:extent cx="1260475" cy="521335"/>
          <wp:effectExtent l="0" t="0" r="0" b="0"/>
          <wp:wrapTight wrapText="bothSides">
            <wp:wrapPolygon edited="0">
              <wp:start x="1959" y="0"/>
              <wp:lineTo x="0" y="2368"/>
              <wp:lineTo x="0" y="20521"/>
              <wp:lineTo x="21219" y="20521"/>
              <wp:lineTo x="21219" y="0"/>
              <wp:lineTo x="4244" y="0"/>
              <wp:lineTo x="1959" y="0"/>
            </wp:wrapPolygon>
          </wp:wrapTight>
          <wp:docPr id="102" name="Obrázek 102" descr="Obsah obrázku objekt, hodiny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1902-esn-logo-master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475" cy="5213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AC0585"/>
    <w:multiLevelType w:val="multilevel"/>
    <w:tmpl w:val="D026D5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FE74E53"/>
    <w:multiLevelType w:val="multilevel"/>
    <w:tmpl w:val="16CA85A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15C63C5"/>
    <w:multiLevelType w:val="multilevel"/>
    <w:tmpl w:val="98740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19F6265"/>
    <w:multiLevelType w:val="hybridMultilevel"/>
    <w:tmpl w:val="58AC2EBC"/>
    <w:lvl w:ilvl="0" w:tplc="47001C7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  <w:lvlOverride w:ilvl="0">
      <w:lvl w:ilvl="0">
        <w:numFmt w:val="decimal"/>
        <w:lvlText w:val="%1."/>
        <w:lvlJc w:val="left"/>
      </w:lvl>
    </w:lvlOverride>
  </w:num>
  <w:num w:numId="3">
    <w:abstractNumId w:val="1"/>
    <w:lvlOverride w:ilvl="0">
      <w:lvl w:ilvl="0">
        <w:numFmt w:val="decimal"/>
        <w:lvlText w:val="%1."/>
        <w:lvlJc w:val="left"/>
      </w:lvl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srQ0NbU0MjUztzBX0lEKTi0uzszPAymwqAUAi6q80SwAAAA="/>
  </w:docVars>
  <w:rsids>
    <w:rsidRoot w:val="00DF6680"/>
    <w:rsid w:val="000036C8"/>
    <w:rsid w:val="0000409D"/>
    <w:rsid w:val="00052933"/>
    <w:rsid w:val="0008566A"/>
    <w:rsid w:val="00095F4C"/>
    <w:rsid w:val="000A05B1"/>
    <w:rsid w:val="000C5E98"/>
    <w:rsid w:val="000D3819"/>
    <w:rsid w:val="00111FB4"/>
    <w:rsid w:val="00117C13"/>
    <w:rsid w:val="00136A42"/>
    <w:rsid w:val="001B455D"/>
    <w:rsid w:val="001C2094"/>
    <w:rsid w:val="00227BC6"/>
    <w:rsid w:val="0024293D"/>
    <w:rsid w:val="002621D7"/>
    <w:rsid w:val="002634B0"/>
    <w:rsid w:val="002E269E"/>
    <w:rsid w:val="002E4F61"/>
    <w:rsid w:val="00314B91"/>
    <w:rsid w:val="00335A2A"/>
    <w:rsid w:val="00353B36"/>
    <w:rsid w:val="003936C5"/>
    <w:rsid w:val="003C24DA"/>
    <w:rsid w:val="004133CD"/>
    <w:rsid w:val="004519E2"/>
    <w:rsid w:val="00452DDE"/>
    <w:rsid w:val="004674AE"/>
    <w:rsid w:val="004710DA"/>
    <w:rsid w:val="004A7C14"/>
    <w:rsid w:val="004C755C"/>
    <w:rsid w:val="004D307B"/>
    <w:rsid w:val="004F03F4"/>
    <w:rsid w:val="00520922"/>
    <w:rsid w:val="00570CEE"/>
    <w:rsid w:val="00573E08"/>
    <w:rsid w:val="005848DB"/>
    <w:rsid w:val="005A0443"/>
    <w:rsid w:val="005F7D22"/>
    <w:rsid w:val="006049F1"/>
    <w:rsid w:val="00624E78"/>
    <w:rsid w:val="00673559"/>
    <w:rsid w:val="006B397C"/>
    <w:rsid w:val="006D43AC"/>
    <w:rsid w:val="00752D11"/>
    <w:rsid w:val="007E6F14"/>
    <w:rsid w:val="0083378D"/>
    <w:rsid w:val="00896692"/>
    <w:rsid w:val="008D5DE2"/>
    <w:rsid w:val="00917603"/>
    <w:rsid w:val="00924E82"/>
    <w:rsid w:val="0095145C"/>
    <w:rsid w:val="0096283C"/>
    <w:rsid w:val="009B404D"/>
    <w:rsid w:val="00A23A15"/>
    <w:rsid w:val="00A34EFD"/>
    <w:rsid w:val="00A40442"/>
    <w:rsid w:val="00A841A5"/>
    <w:rsid w:val="00B64FE8"/>
    <w:rsid w:val="00B8315B"/>
    <w:rsid w:val="00BC4501"/>
    <w:rsid w:val="00C27CD0"/>
    <w:rsid w:val="00CC7FBE"/>
    <w:rsid w:val="00D14BAC"/>
    <w:rsid w:val="00DA7094"/>
    <w:rsid w:val="00DD5DD4"/>
    <w:rsid w:val="00DF6680"/>
    <w:rsid w:val="00E07E16"/>
    <w:rsid w:val="00E47E0A"/>
    <w:rsid w:val="00E57B14"/>
    <w:rsid w:val="00E75AA2"/>
    <w:rsid w:val="00E962B5"/>
    <w:rsid w:val="00EC548E"/>
    <w:rsid w:val="00FB0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5F121"/>
  <w15:chartTrackingRefBased/>
  <w15:docId w15:val="{0F8BDDE4-62DB-4D91-9210-A388FDD29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66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6680"/>
  </w:style>
  <w:style w:type="paragraph" w:styleId="Footer">
    <w:name w:val="footer"/>
    <w:basedOn w:val="Normal"/>
    <w:link w:val="FooterChar"/>
    <w:uiPriority w:val="99"/>
    <w:unhideWhenUsed/>
    <w:rsid w:val="00DF66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6680"/>
  </w:style>
  <w:style w:type="character" w:styleId="Hyperlink">
    <w:name w:val="Hyperlink"/>
    <w:basedOn w:val="DefaultParagraphFont"/>
    <w:uiPriority w:val="99"/>
    <w:unhideWhenUsed/>
    <w:rsid w:val="00570CE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0CEE"/>
    <w:rPr>
      <w:color w:val="605E5C"/>
      <w:shd w:val="clear" w:color="auto" w:fill="E1DFDD"/>
    </w:rPr>
  </w:style>
  <w:style w:type="paragraph" w:styleId="NormalWeb">
    <w:name w:val="Normal (Web)"/>
    <w:basedOn w:val="Normal"/>
    <w:link w:val="NormalWebChar"/>
    <w:uiPriority w:val="99"/>
    <w:unhideWhenUsed/>
    <w:rsid w:val="000036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ESNHeader">
    <w:name w:val="ESN Header"/>
    <w:basedOn w:val="NormalWeb"/>
    <w:link w:val="ESNHeaderChar"/>
    <w:qFormat/>
    <w:rsid w:val="005A0443"/>
    <w:pPr>
      <w:shd w:val="clear" w:color="auto" w:fill="FFFFFF"/>
      <w:spacing w:before="220" w:beforeAutospacing="0" w:after="220" w:afterAutospacing="0" w:line="360" w:lineRule="auto"/>
      <w:jc w:val="center"/>
    </w:pPr>
    <w:rPr>
      <w:rFonts w:ascii="Kelson Sans" w:hAnsi="Kelson Sans" w:cs="Open Sans"/>
      <w:color w:val="000000"/>
      <w:sz w:val="48"/>
      <w:szCs w:val="48"/>
      <w:lang w:val="en-GB"/>
    </w:rPr>
  </w:style>
  <w:style w:type="character" w:customStyle="1" w:styleId="NormalWebChar">
    <w:name w:val="Normal (Web) Char"/>
    <w:basedOn w:val="DefaultParagraphFont"/>
    <w:link w:val="NormalWeb"/>
    <w:uiPriority w:val="99"/>
    <w:rsid w:val="006B397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ESNHeaderChar">
    <w:name w:val="ESN Header Char"/>
    <w:basedOn w:val="NormalWebChar"/>
    <w:link w:val="ESNHeader"/>
    <w:rsid w:val="005A0443"/>
    <w:rPr>
      <w:rFonts w:ascii="Kelson Sans" w:eastAsia="Times New Roman" w:hAnsi="Kelson Sans" w:cs="Open Sans"/>
      <w:color w:val="000000"/>
      <w:sz w:val="48"/>
      <w:szCs w:val="48"/>
      <w:shd w:val="clear" w:color="auto" w:fill="FFFFFF"/>
      <w:lang w:val="en-GB" w:eastAsia="cs-CZ"/>
    </w:rPr>
  </w:style>
  <w:style w:type="paragraph" w:customStyle="1" w:styleId="ESNSubheaderI">
    <w:name w:val="ESN Subheader I"/>
    <w:basedOn w:val="ESNHeader"/>
    <w:link w:val="ESNSubheaderIChar"/>
    <w:qFormat/>
    <w:rsid w:val="0024293D"/>
    <w:pPr>
      <w:spacing w:before="200" w:after="200"/>
      <w:jc w:val="left"/>
    </w:pPr>
    <w:rPr>
      <w:sz w:val="40"/>
      <w:szCs w:val="40"/>
    </w:rPr>
  </w:style>
  <w:style w:type="paragraph" w:customStyle="1" w:styleId="ESNSubheaderII">
    <w:name w:val="ESN Subheader II"/>
    <w:basedOn w:val="NormalWeb"/>
    <w:link w:val="ESNSubheaderIIChar"/>
    <w:qFormat/>
    <w:rsid w:val="005A0443"/>
    <w:pPr>
      <w:shd w:val="clear" w:color="auto" w:fill="FFFFFF"/>
      <w:spacing w:before="160" w:beforeAutospacing="0" w:after="160" w:afterAutospacing="0" w:line="360" w:lineRule="auto"/>
      <w:jc w:val="both"/>
    </w:pPr>
    <w:rPr>
      <w:rFonts w:ascii="Kelson Sans" w:hAnsi="Kelson Sans" w:cs="Open Sans"/>
      <w:color w:val="000000"/>
      <w:sz w:val="32"/>
      <w:szCs w:val="32"/>
      <w:lang w:val="fr-BE"/>
    </w:rPr>
  </w:style>
  <w:style w:type="character" w:customStyle="1" w:styleId="ESNSubheaderIChar">
    <w:name w:val="ESN Subheader I Char"/>
    <w:basedOn w:val="ESNHeaderChar"/>
    <w:link w:val="ESNSubheaderI"/>
    <w:rsid w:val="0024293D"/>
    <w:rPr>
      <w:rFonts w:ascii="Kelson Sans" w:eastAsia="Times New Roman" w:hAnsi="Kelson Sans" w:cs="Open Sans"/>
      <w:color w:val="000000"/>
      <w:sz w:val="40"/>
      <w:szCs w:val="40"/>
      <w:shd w:val="clear" w:color="auto" w:fill="FFFFFF"/>
      <w:lang w:val="en-GB" w:eastAsia="cs-CZ"/>
    </w:rPr>
  </w:style>
  <w:style w:type="character" w:customStyle="1" w:styleId="ESNSubheaderIIChar">
    <w:name w:val="ESN Subheader II Char"/>
    <w:basedOn w:val="NormalWebChar"/>
    <w:link w:val="ESNSubheaderII"/>
    <w:rsid w:val="005A0443"/>
    <w:rPr>
      <w:rFonts w:ascii="Kelson Sans" w:eastAsia="Times New Roman" w:hAnsi="Kelson Sans" w:cs="Open Sans"/>
      <w:color w:val="000000"/>
      <w:sz w:val="32"/>
      <w:szCs w:val="32"/>
      <w:shd w:val="clear" w:color="auto" w:fill="FFFFFF"/>
      <w:lang w:val="fr-BE" w:eastAsia="cs-CZ"/>
    </w:rPr>
  </w:style>
  <w:style w:type="paragraph" w:customStyle="1" w:styleId="ESNBody">
    <w:name w:val="ESN Body"/>
    <w:basedOn w:val="NormalWeb"/>
    <w:link w:val="ESNBodyChar"/>
    <w:qFormat/>
    <w:rsid w:val="006049F1"/>
    <w:pPr>
      <w:shd w:val="clear" w:color="auto" w:fill="FFFFFF"/>
      <w:spacing w:before="0" w:beforeAutospacing="0" w:after="225" w:afterAutospacing="0" w:line="360" w:lineRule="auto"/>
      <w:jc w:val="both"/>
    </w:pPr>
    <w:rPr>
      <w:rFonts w:ascii="Lato" w:hAnsi="Lato" w:cs="Open Sans"/>
      <w:color w:val="000000"/>
      <w:sz w:val="22"/>
      <w:szCs w:val="22"/>
      <w:lang w:val="en-GB"/>
    </w:rPr>
  </w:style>
  <w:style w:type="character" w:customStyle="1" w:styleId="ESNBodyChar">
    <w:name w:val="ESN Body Char"/>
    <w:basedOn w:val="NormalWebChar"/>
    <w:link w:val="ESNBody"/>
    <w:rsid w:val="006049F1"/>
    <w:rPr>
      <w:rFonts w:ascii="Lato" w:eastAsia="Times New Roman" w:hAnsi="Lato" w:cs="Open Sans"/>
      <w:color w:val="000000"/>
      <w:sz w:val="24"/>
      <w:szCs w:val="24"/>
      <w:shd w:val="clear" w:color="auto" w:fill="FFFFFF"/>
      <w:lang w:val="en-GB" w:eastAsia="cs-CZ"/>
    </w:rPr>
  </w:style>
  <w:style w:type="paragraph" w:styleId="ListParagraph">
    <w:name w:val="List Paragraph"/>
    <w:basedOn w:val="Normal"/>
    <w:uiPriority w:val="34"/>
    <w:qFormat/>
    <w:rsid w:val="007E6F1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E6F1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27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pplications@esn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svg"/><Relationship Id="rId1" Type="http://schemas.openxmlformats.org/officeDocument/2006/relationships/image" Target="media/image2.png"/><Relationship Id="rId4" Type="http://schemas.openxmlformats.org/officeDocument/2006/relationships/image" Target="media/image5.sv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 w="22225" cap="rnd">
          <a:solidFill>
            <a:srgbClr val="00B0F0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269E88-3643-4856-B987-9B63F10838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zbeta Hamrova</dc:creator>
  <cp:keywords/>
  <dc:description/>
  <cp:lastModifiedBy>Sabina Achim</cp:lastModifiedBy>
  <cp:revision>3</cp:revision>
  <dcterms:created xsi:type="dcterms:W3CDTF">2020-09-24T11:28:00Z</dcterms:created>
  <dcterms:modified xsi:type="dcterms:W3CDTF">2020-09-24T19:27:00Z</dcterms:modified>
</cp:coreProperties>
</file>